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eab7f6924eff7790e773dfb1e3e5ff2d27986fe"/>
      <w:r>
        <w:rPr>
          <w:b/>
        </w:rPr>
        <w:t xml:space="preserve">ПРОТОКОЛ ПРО РЕЗУЛЬТАТИ ЕЛЕКТРОННОГО АУКЦІОНУ № LLE001-UA-20220923-8686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“НАЦІОНАЛЬНА ЕЛЕКТРОННА БІРЖА”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10.2022 11:1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Аукціон на продовження договору оренди, площею 2.3 кв.м., по проспекту Незалежності, 6 в м. Долина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загальною площею 2,3 м. кв, яке розташоване за адресом: просп. Незалежності, 6 в м. Долина, Івано-Франківська область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375,3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382,87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3,7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187,6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382,87 грн</w:t>
            </w:r>
          </w:p>
        </w:tc>
        <w:tc>
          <w:p>
            <w:pPr>
              <w:pStyle w:val="Compact"/>
              <w:jc w:val="left"/>
            </w:pPr>
            <w:r>
              <w:t xml:space="preserve">25.09.2022 20:25:1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УПРАВЛІННЯ ЖИТЛОВО-КОМУНАЛЬНОГО ГОСПОДАРСТВА ДОЛИНСЬКОЇ МІСЬКОЇ РАДИ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3432902</w:t>
      </w:r>
    </w:p>
    <w:p>
      <w:pPr>
        <w:numPr>
          <w:ilvl w:val="0"/>
          <w:numId w:val="1003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8820172035526901100015836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Казначейська служба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36899998033417985000000961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275,67 грн (двісті сімдесят п'ять гривень 67 копійок), у т.ч. ПДВ</w:t>
      </w:r>
      <w:r>
        <w:t xml:space="preserve"> </w:t>
      </w:r>
      <w:r>
        <w:t xml:space="preserve">45,95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382,87 грн без ПДВ (триста вісімдесят дві гривні 87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2.10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Управління житлово-комунального господарства Долинської міської рад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0:46:43Z</dcterms:created>
  <dcterms:modified xsi:type="dcterms:W3CDTF">2024-05-04T1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